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77421A" w14:textId="23AAFA32" w:rsidR="00174930" w:rsidRPr="00D11750" w:rsidRDefault="00492410" w:rsidP="006D27E6">
      <w:pPr>
        <w:pStyle w:val="Title"/>
        <w:spacing w:before="24"/>
        <w:ind w:left="1611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</w:t>
      </w:r>
      <w:r w:rsidR="00103699" w:rsidRPr="00D11750">
        <w:rPr>
          <w:rFonts w:ascii="Arial" w:hAnsi="Arial" w:cs="Arial"/>
          <w:sz w:val="26"/>
          <w:szCs w:val="26"/>
        </w:rPr>
        <w:t xml:space="preserve">eKalb </w:t>
      </w:r>
      <w:r w:rsidR="00174930" w:rsidRPr="00D11750">
        <w:rPr>
          <w:rFonts w:ascii="Arial" w:hAnsi="Arial" w:cs="Arial"/>
          <w:sz w:val="26"/>
          <w:szCs w:val="26"/>
        </w:rPr>
        <w:t>County Master Gardener</w:t>
      </w:r>
      <w:r w:rsidR="00103699" w:rsidRPr="00D11750">
        <w:rPr>
          <w:rFonts w:ascii="Arial" w:hAnsi="Arial" w:cs="Arial"/>
          <w:sz w:val="26"/>
          <w:szCs w:val="26"/>
        </w:rPr>
        <w:t xml:space="preserve"> Meeting</w:t>
      </w:r>
      <w:r w:rsidR="00FE2719" w:rsidRPr="00D11750">
        <w:rPr>
          <w:rFonts w:ascii="Arial" w:hAnsi="Arial" w:cs="Arial"/>
          <w:sz w:val="26"/>
          <w:szCs w:val="26"/>
        </w:rPr>
        <w:t xml:space="preserve"> Agenda</w:t>
      </w:r>
    </w:p>
    <w:p w14:paraId="2DADA408" w14:textId="25110C78" w:rsidR="00782AA3" w:rsidRPr="00D11750" w:rsidRDefault="00745D8F" w:rsidP="006D27E6">
      <w:pPr>
        <w:pStyle w:val="Title"/>
        <w:spacing w:before="24"/>
        <w:ind w:left="1611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Wedn</w:t>
      </w:r>
      <w:r w:rsidR="00D402C6">
        <w:rPr>
          <w:rFonts w:ascii="Arial" w:hAnsi="Arial" w:cs="Arial"/>
          <w:sz w:val="26"/>
          <w:szCs w:val="26"/>
        </w:rPr>
        <w:t xml:space="preserve">esday, </w:t>
      </w:r>
      <w:r>
        <w:rPr>
          <w:rFonts w:ascii="Arial" w:hAnsi="Arial" w:cs="Arial"/>
          <w:sz w:val="26"/>
          <w:szCs w:val="26"/>
        </w:rPr>
        <w:t>March</w:t>
      </w:r>
      <w:r w:rsidR="00D402C6">
        <w:rPr>
          <w:rFonts w:ascii="Arial" w:hAnsi="Arial" w:cs="Arial"/>
          <w:sz w:val="26"/>
          <w:szCs w:val="26"/>
        </w:rPr>
        <w:t xml:space="preserve"> </w:t>
      </w:r>
      <w:r w:rsidR="001B355E">
        <w:rPr>
          <w:rFonts w:ascii="Arial" w:hAnsi="Arial" w:cs="Arial"/>
          <w:sz w:val="26"/>
          <w:szCs w:val="26"/>
        </w:rPr>
        <w:t>1</w:t>
      </w:r>
      <w:r>
        <w:rPr>
          <w:rFonts w:ascii="Arial" w:hAnsi="Arial" w:cs="Arial"/>
          <w:sz w:val="26"/>
          <w:szCs w:val="26"/>
        </w:rPr>
        <w:t>2</w:t>
      </w:r>
      <w:r w:rsidR="00F21E6E" w:rsidRPr="00D11750">
        <w:rPr>
          <w:rFonts w:ascii="Arial" w:hAnsi="Arial" w:cs="Arial"/>
          <w:sz w:val="26"/>
          <w:szCs w:val="26"/>
        </w:rPr>
        <w:t>, 202</w:t>
      </w:r>
      <w:r w:rsidR="003E0523">
        <w:rPr>
          <w:rFonts w:ascii="Arial" w:hAnsi="Arial" w:cs="Arial"/>
          <w:sz w:val="26"/>
          <w:szCs w:val="26"/>
        </w:rPr>
        <w:t>5</w:t>
      </w:r>
      <w:r w:rsidR="00782AA3" w:rsidRPr="00D11750">
        <w:rPr>
          <w:rFonts w:ascii="Arial" w:hAnsi="Arial" w:cs="Arial"/>
          <w:sz w:val="26"/>
          <w:szCs w:val="26"/>
        </w:rPr>
        <w:t xml:space="preserve"> @ </w:t>
      </w:r>
      <w:r>
        <w:rPr>
          <w:rFonts w:ascii="Arial" w:hAnsi="Arial" w:cs="Arial"/>
          <w:sz w:val="26"/>
          <w:szCs w:val="26"/>
        </w:rPr>
        <w:t>10</w:t>
      </w:r>
      <w:r w:rsidR="00D402C6">
        <w:rPr>
          <w:rFonts w:ascii="Arial" w:hAnsi="Arial" w:cs="Arial"/>
          <w:sz w:val="26"/>
          <w:szCs w:val="26"/>
        </w:rPr>
        <w:t>:0</w:t>
      </w:r>
      <w:r w:rsidR="005A7C06" w:rsidRPr="00D11750">
        <w:rPr>
          <w:rFonts w:ascii="Arial" w:hAnsi="Arial" w:cs="Arial"/>
          <w:sz w:val="26"/>
          <w:szCs w:val="26"/>
        </w:rPr>
        <w:t xml:space="preserve">0 </w:t>
      </w:r>
      <w:r>
        <w:rPr>
          <w:rFonts w:ascii="Arial" w:hAnsi="Arial" w:cs="Arial"/>
          <w:sz w:val="26"/>
          <w:szCs w:val="26"/>
        </w:rPr>
        <w:t>A</w:t>
      </w:r>
      <w:r w:rsidR="00AE721B" w:rsidRPr="00D11750">
        <w:rPr>
          <w:rFonts w:ascii="Arial" w:hAnsi="Arial" w:cs="Arial"/>
          <w:sz w:val="26"/>
          <w:szCs w:val="26"/>
        </w:rPr>
        <w:t>M</w:t>
      </w:r>
    </w:p>
    <w:p w14:paraId="0AE9E272" w14:textId="613E6D5F" w:rsidR="00AC3F9D" w:rsidRPr="00D11750" w:rsidRDefault="006D27E6" w:rsidP="006D27E6">
      <w:pPr>
        <w:pStyle w:val="Title"/>
        <w:spacing w:before="24"/>
        <w:ind w:left="0" w:right="0"/>
        <w:rPr>
          <w:rFonts w:ascii="Arial" w:hAnsi="Arial" w:cs="Arial"/>
          <w:sz w:val="26"/>
          <w:szCs w:val="26"/>
        </w:rPr>
      </w:pPr>
      <w:r w:rsidRPr="00D11750">
        <w:rPr>
          <w:rFonts w:ascii="Arial" w:hAnsi="Arial" w:cs="Arial"/>
          <w:sz w:val="26"/>
          <w:szCs w:val="26"/>
        </w:rPr>
        <w:t xml:space="preserve">DeKalb Farm Bureau and </w:t>
      </w:r>
      <w:r w:rsidR="00275E00">
        <w:rPr>
          <w:rFonts w:ascii="Arial" w:hAnsi="Arial" w:cs="Arial"/>
          <w:sz w:val="26"/>
          <w:szCs w:val="26"/>
        </w:rPr>
        <w:t>v</w:t>
      </w:r>
      <w:r w:rsidR="00671B81" w:rsidRPr="00D11750">
        <w:rPr>
          <w:rFonts w:ascii="Arial" w:hAnsi="Arial" w:cs="Arial"/>
          <w:sz w:val="26"/>
          <w:szCs w:val="26"/>
        </w:rPr>
        <w:t xml:space="preserve">ia </w:t>
      </w:r>
      <w:r w:rsidR="007333D6" w:rsidRPr="00D11750">
        <w:rPr>
          <w:rFonts w:ascii="Arial" w:hAnsi="Arial" w:cs="Arial"/>
          <w:sz w:val="26"/>
          <w:szCs w:val="26"/>
        </w:rPr>
        <w:t>Zoom</w:t>
      </w:r>
      <w:r w:rsidR="00EE34A9" w:rsidRPr="00D11750">
        <w:rPr>
          <w:rFonts w:ascii="Arial" w:hAnsi="Arial" w:cs="Arial"/>
          <w:sz w:val="26"/>
          <w:szCs w:val="26"/>
        </w:rPr>
        <w:t xml:space="preserve"> (meeting will be</w:t>
      </w:r>
      <w:r w:rsidRPr="00D11750">
        <w:rPr>
          <w:rFonts w:ascii="Arial" w:hAnsi="Arial" w:cs="Arial"/>
          <w:sz w:val="26"/>
          <w:szCs w:val="26"/>
        </w:rPr>
        <w:t xml:space="preserve"> </w:t>
      </w:r>
      <w:r w:rsidR="00EE34A9" w:rsidRPr="00D11750">
        <w:rPr>
          <w:rFonts w:ascii="Arial" w:hAnsi="Arial" w:cs="Arial"/>
          <w:sz w:val="26"/>
          <w:szCs w:val="26"/>
        </w:rPr>
        <w:t>recorded)</w:t>
      </w:r>
    </w:p>
    <w:p w14:paraId="6D53FD0E" w14:textId="77777777" w:rsidR="00782AA3" w:rsidRPr="00F4062A" w:rsidRDefault="00782AA3" w:rsidP="00782AA3">
      <w:pPr>
        <w:pStyle w:val="Heading1"/>
        <w:spacing w:before="194"/>
        <w:rPr>
          <w:rFonts w:ascii="Arial" w:hAnsi="Arial" w:cs="Arial"/>
        </w:rPr>
      </w:pPr>
      <w:r w:rsidRPr="00F4062A">
        <w:rPr>
          <w:rFonts w:ascii="Arial" w:hAnsi="Arial" w:cs="Arial"/>
          <w:b w:val="0"/>
        </w:rPr>
        <w:t>(Start Recording)</w:t>
      </w:r>
    </w:p>
    <w:p w14:paraId="240804A3" w14:textId="031F5CDD" w:rsidR="00CB4EE1" w:rsidRPr="0030035D" w:rsidRDefault="00D26033" w:rsidP="004D792F">
      <w:pPr>
        <w:pStyle w:val="Heading1"/>
        <w:spacing w:before="194"/>
        <w:rPr>
          <w:rFonts w:ascii="Arial" w:hAnsi="Arial" w:cs="Arial"/>
          <w:i/>
          <w:iCs/>
        </w:rPr>
      </w:pPr>
      <w:r w:rsidRPr="0030035D">
        <w:rPr>
          <w:rFonts w:ascii="Arial" w:hAnsi="Arial" w:cs="Arial"/>
        </w:rPr>
        <w:t>Welcome/Roll Call</w:t>
      </w:r>
      <w:r w:rsidR="00A231A5" w:rsidRPr="0030035D">
        <w:rPr>
          <w:rFonts w:ascii="Arial" w:hAnsi="Arial" w:cs="Arial"/>
        </w:rPr>
        <w:t xml:space="preserve"> – </w:t>
      </w:r>
    </w:p>
    <w:p w14:paraId="5D795CBA" w14:textId="77777777" w:rsidR="00AC3F9D" w:rsidRPr="0030035D" w:rsidRDefault="00AC3F9D">
      <w:pPr>
        <w:pStyle w:val="BodyText"/>
        <w:rPr>
          <w:rFonts w:ascii="Arial" w:hAnsi="Arial" w:cs="Arial"/>
        </w:rPr>
      </w:pPr>
    </w:p>
    <w:p w14:paraId="4E52BF59" w14:textId="59646743" w:rsidR="009B3CE8" w:rsidRPr="0030035D" w:rsidRDefault="00B15825" w:rsidP="00693443">
      <w:pPr>
        <w:pStyle w:val="BodyText"/>
        <w:spacing w:before="3" w:line="237" w:lineRule="auto"/>
        <w:ind w:left="102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Extension U</w:t>
      </w:r>
      <w:r w:rsidR="00C50B10" w:rsidRPr="0030035D">
        <w:rPr>
          <w:rFonts w:ascii="Arial" w:hAnsi="Arial" w:cs="Arial"/>
          <w:b/>
        </w:rPr>
        <w:t>pdate</w:t>
      </w:r>
      <w:r w:rsidR="00EA6498" w:rsidRPr="0030035D">
        <w:rPr>
          <w:rFonts w:ascii="Arial" w:hAnsi="Arial" w:cs="Arial"/>
          <w:b/>
        </w:rPr>
        <w:t>s</w:t>
      </w:r>
    </w:p>
    <w:p w14:paraId="751688AD" w14:textId="426D1446" w:rsidR="00D11750" w:rsidRPr="007041CF" w:rsidRDefault="00D11750" w:rsidP="007041CF">
      <w:pPr>
        <w:pStyle w:val="ListParagraph"/>
        <w:widowControl/>
        <w:numPr>
          <w:ilvl w:val="0"/>
          <w:numId w:val="28"/>
        </w:numPr>
        <w:adjustRightInd w:val="0"/>
        <w:contextualSpacing/>
        <w:rPr>
          <w:rFonts w:ascii="Arial" w:hAnsi="Arial" w:cs="Arial"/>
        </w:rPr>
      </w:pPr>
      <w:r w:rsidRPr="0030035D">
        <w:rPr>
          <w:rFonts w:ascii="Arial" w:hAnsi="Arial" w:cs="Arial"/>
        </w:rPr>
        <w:t>Illinois Volunteer Gateway</w:t>
      </w:r>
    </w:p>
    <w:p w14:paraId="7DA7E972" w14:textId="77777777" w:rsidR="00745D8F" w:rsidRPr="00745D8F" w:rsidRDefault="00745D8F" w:rsidP="00745D8F">
      <w:pPr>
        <w:pStyle w:val="ListParagraph"/>
        <w:widowControl/>
        <w:adjustRightInd w:val="0"/>
        <w:ind w:left="720"/>
        <w:contextualSpacing/>
        <w:rPr>
          <w:rFonts w:ascii="Arial" w:hAnsi="Arial" w:cs="Arial"/>
        </w:rPr>
      </w:pPr>
    </w:p>
    <w:p w14:paraId="0AC6E40D" w14:textId="3D307CE8" w:rsidR="00B266EC" w:rsidRPr="0030035D" w:rsidRDefault="00B266EC" w:rsidP="000F7708">
      <w:pPr>
        <w:pStyle w:val="BodyText"/>
        <w:spacing w:before="3" w:line="237" w:lineRule="auto"/>
        <w:ind w:left="90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Continuing Education</w:t>
      </w:r>
    </w:p>
    <w:p w14:paraId="48A9FDCD" w14:textId="554929A9" w:rsidR="00DD2E6C" w:rsidRDefault="00DD2E6C" w:rsidP="00D11750">
      <w:pPr>
        <w:pStyle w:val="ListParagraph"/>
        <w:widowControl/>
        <w:numPr>
          <w:ilvl w:val="0"/>
          <w:numId w:val="32"/>
        </w:numPr>
        <w:adjustRightInd w:val="0"/>
        <w:contextualSpacing/>
        <w:rPr>
          <w:rFonts w:ascii="Arial" w:hAnsi="Arial" w:cs="Arial"/>
        </w:rPr>
      </w:pPr>
      <w:r w:rsidRPr="0030035D">
        <w:rPr>
          <w:rFonts w:ascii="Arial" w:hAnsi="Arial" w:cs="Arial"/>
        </w:rPr>
        <w:t>Social Excursions/Field Trips</w:t>
      </w:r>
      <w:r w:rsidR="008D25F8">
        <w:rPr>
          <w:rFonts w:ascii="Arial" w:hAnsi="Arial" w:cs="Arial"/>
        </w:rPr>
        <w:t xml:space="preserve"> (Unit-wide)</w:t>
      </w:r>
    </w:p>
    <w:p w14:paraId="527B8B60" w14:textId="099B44B3" w:rsidR="00157293" w:rsidRPr="00157293" w:rsidRDefault="00157293" w:rsidP="00157293">
      <w:pPr>
        <w:pStyle w:val="ListParagraph"/>
        <w:widowControl/>
        <w:numPr>
          <w:ilvl w:val="1"/>
          <w:numId w:val="32"/>
        </w:numPr>
        <w:adjustRightInd w:val="0"/>
        <w:contextualSpacing/>
        <w:rPr>
          <w:rFonts w:ascii="Arial" w:hAnsi="Arial" w:cs="Arial"/>
        </w:rPr>
      </w:pPr>
      <w:r w:rsidRPr="00157293">
        <w:rPr>
          <w:rFonts w:ascii="Arial" w:hAnsi="Arial" w:cs="Arial"/>
        </w:rPr>
        <w:t xml:space="preserve">Chicago Botanical Gardens: Summer $17.95 </w:t>
      </w:r>
      <w:hyperlink r:id="rId6" w:history="1">
        <w:r w:rsidRPr="00F57573">
          <w:rPr>
            <w:rStyle w:val="Hyperlink"/>
            <w:rFonts w:ascii="Arial" w:hAnsi="Arial" w:cs="Arial"/>
          </w:rPr>
          <w:t>https://www.chicagobotanic.org/</w:t>
        </w:r>
      </w:hyperlink>
      <w:r>
        <w:rPr>
          <w:rFonts w:ascii="Arial" w:hAnsi="Arial" w:cs="Arial"/>
        </w:rPr>
        <w:t xml:space="preserve"> </w:t>
      </w:r>
      <w:bookmarkStart w:id="0" w:name="_Hlk192062645"/>
      <w:r w:rsidR="007041CF">
        <w:rPr>
          <w:rFonts w:ascii="Arial" w:hAnsi="Arial" w:cs="Arial"/>
        </w:rPr>
        <w:t>(Unit-wide)</w:t>
      </w:r>
      <w:bookmarkEnd w:id="0"/>
    </w:p>
    <w:p w14:paraId="6413853F" w14:textId="54F4FC18" w:rsidR="00745D8F" w:rsidRDefault="00157293" w:rsidP="00157293">
      <w:pPr>
        <w:pStyle w:val="ListParagraph"/>
        <w:widowControl/>
        <w:numPr>
          <w:ilvl w:val="1"/>
          <w:numId w:val="32"/>
        </w:numPr>
        <w:adjustRightInd w:val="0"/>
        <w:contextualSpacing/>
        <w:rPr>
          <w:rFonts w:ascii="Arial" w:hAnsi="Arial" w:cs="Arial"/>
        </w:rPr>
      </w:pPr>
      <w:proofErr w:type="spellStart"/>
      <w:r w:rsidRPr="00157293">
        <w:rPr>
          <w:rFonts w:ascii="Arial" w:hAnsi="Arial" w:cs="Arial"/>
        </w:rPr>
        <w:t>Linmar</w:t>
      </w:r>
      <w:proofErr w:type="spellEnd"/>
      <w:r w:rsidRPr="00157293">
        <w:rPr>
          <w:rFonts w:ascii="Arial" w:hAnsi="Arial" w:cs="Arial"/>
        </w:rPr>
        <w:t xml:space="preserve"> Garden (Galena): Fall $10 </w:t>
      </w:r>
      <w:hyperlink r:id="rId7" w:history="1">
        <w:r w:rsidRPr="00F57573">
          <w:rPr>
            <w:rStyle w:val="Hyperlink"/>
            <w:rFonts w:ascii="Arial" w:hAnsi="Arial" w:cs="Arial"/>
          </w:rPr>
          <w:t>https://linmargardens.com/linmar-home</w:t>
        </w:r>
      </w:hyperlink>
      <w:r>
        <w:rPr>
          <w:rFonts w:ascii="Arial" w:hAnsi="Arial" w:cs="Arial"/>
        </w:rPr>
        <w:t xml:space="preserve"> </w:t>
      </w:r>
      <w:r w:rsidR="007041CF">
        <w:rPr>
          <w:rFonts w:ascii="Arial" w:hAnsi="Arial" w:cs="Arial"/>
        </w:rPr>
        <w:t>(Unit-wide)</w:t>
      </w:r>
    </w:p>
    <w:p w14:paraId="5EF9C0CD" w14:textId="593B32B3" w:rsidR="007041CF" w:rsidRPr="0030035D" w:rsidRDefault="007041CF" w:rsidP="00157293">
      <w:pPr>
        <w:pStyle w:val="ListParagraph"/>
        <w:widowControl/>
        <w:numPr>
          <w:ilvl w:val="1"/>
          <w:numId w:val="32"/>
        </w:numPr>
        <w:adjustRightInd w:val="0"/>
        <w:contextualSpacing/>
        <w:rPr>
          <w:rFonts w:ascii="Arial" w:hAnsi="Arial" w:cs="Arial"/>
        </w:rPr>
      </w:pPr>
      <w:r>
        <w:rPr>
          <w:rFonts w:ascii="Arial" w:hAnsi="Arial" w:cs="Arial"/>
        </w:rPr>
        <w:t>DeKalb County</w:t>
      </w:r>
    </w:p>
    <w:p w14:paraId="18F0FEB8" w14:textId="77777777" w:rsidR="00371DC4" w:rsidRPr="0030035D" w:rsidRDefault="00371DC4" w:rsidP="00B33C75">
      <w:pPr>
        <w:pStyle w:val="BodyText"/>
        <w:spacing w:before="3" w:line="237" w:lineRule="auto"/>
        <w:ind w:right="210"/>
        <w:rPr>
          <w:rStyle w:val="Hyperlink"/>
          <w:rFonts w:ascii="Arial" w:hAnsi="Arial" w:cs="Arial"/>
          <w:bCs/>
          <w:color w:val="auto"/>
          <w:u w:val="none"/>
        </w:rPr>
      </w:pPr>
    </w:p>
    <w:p w14:paraId="2E1D0669" w14:textId="5D620553" w:rsidR="00F772A1" w:rsidRPr="0030035D" w:rsidRDefault="00F772A1" w:rsidP="000F7708">
      <w:pPr>
        <w:pStyle w:val="BodyText"/>
        <w:spacing w:before="3" w:line="237" w:lineRule="auto"/>
        <w:ind w:left="90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Committee Updates</w:t>
      </w:r>
    </w:p>
    <w:p w14:paraId="5A02BB0F" w14:textId="6763EB9A" w:rsidR="007E1396" w:rsidRPr="001A32D8" w:rsidRDefault="00F55E7B" w:rsidP="001A32D8">
      <w:pPr>
        <w:pStyle w:val="Heading1"/>
        <w:numPr>
          <w:ilvl w:val="0"/>
          <w:numId w:val="10"/>
        </w:numPr>
        <w:rPr>
          <w:rFonts w:ascii="Arial" w:hAnsi="Arial" w:cs="Arial"/>
          <w:b w:val="0"/>
        </w:rPr>
      </w:pPr>
      <w:bookmarkStart w:id="1" w:name="_Hlk176352653"/>
      <w:r w:rsidRPr="0030035D">
        <w:rPr>
          <w:rFonts w:ascii="Arial" w:hAnsi="Arial" w:cs="Arial"/>
          <w:b w:val="0"/>
        </w:rPr>
        <w:t>Garden Walk Committee</w:t>
      </w:r>
    </w:p>
    <w:bookmarkEnd w:id="1"/>
    <w:p w14:paraId="40B37FCB" w14:textId="703F8567" w:rsidR="003101F2" w:rsidRPr="0030035D" w:rsidRDefault="008B475D" w:rsidP="008B475D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Garden Walk – Saturday, J</w:t>
      </w:r>
      <w:r w:rsidR="00BC59AF" w:rsidRPr="0030035D">
        <w:rPr>
          <w:rFonts w:ascii="Arial" w:hAnsi="Arial" w:cs="Arial"/>
          <w:b w:val="0"/>
        </w:rPr>
        <w:t>uly 1</w:t>
      </w:r>
      <w:r w:rsidR="000D435A">
        <w:rPr>
          <w:rFonts w:ascii="Arial" w:hAnsi="Arial" w:cs="Arial"/>
          <w:b w:val="0"/>
        </w:rPr>
        <w:t>2, 2025</w:t>
      </w:r>
      <w:r w:rsidR="00961EBC" w:rsidRPr="0030035D">
        <w:rPr>
          <w:rFonts w:ascii="Arial" w:hAnsi="Arial" w:cs="Arial"/>
          <w:b w:val="0"/>
        </w:rPr>
        <w:t xml:space="preserve"> (9:</w:t>
      </w:r>
      <w:r w:rsidR="001A32D8">
        <w:rPr>
          <w:rFonts w:ascii="Arial" w:hAnsi="Arial" w:cs="Arial"/>
          <w:b w:val="0"/>
        </w:rPr>
        <w:t>0</w:t>
      </w:r>
      <w:r w:rsidR="00961EBC" w:rsidRPr="0030035D">
        <w:rPr>
          <w:rFonts w:ascii="Arial" w:hAnsi="Arial" w:cs="Arial"/>
          <w:b w:val="0"/>
        </w:rPr>
        <w:t>0 am – 3</w:t>
      </w:r>
      <w:r w:rsidR="001A32D8">
        <w:rPr>
          <w:rFonts w:ascii="Arial" w:hAnsi="Arial" w:cs="Arial"/>
          <w:b w:val="0"/>
        </w:rPr>
        <w:t>:00</w:t>
      </w:r>
      <w:r w:rsidR="00961EBC" w:rsidRPr="0030035D">
        <w:rPr>
          <w:rFonts w:ascii="Arial" w:hAnsi="Arial" w:cs="Arial"/>
          <w:b w:val="0"/>
        </w:rPr>
        <w:t xml:space="preserve"> pm)</w:t>
      </w:r>
    </w:p>
    <w:p w14:paraId="2D436E2D" w14:textId="4B9C20B9" w:rsidR="006C596D" w:rsidRDefault="006C596D" w:rsidP="008B475D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Brunch and Pre-Walk – Thursday, July 1</w:t>
      </w:r>
      <w:r w:rsidR="0076495B">
        <w:rPr>
          <w:rFonts w:ascii="Arial" w:hAnsi="Arial" w:cs="Arial"/>
          <w:b w:val="0"/>
        </w:rPr>
        <w:t>0</w:t>
      </w:r>
      <w:r w:rsidRPr="0030035D">
        <w:rPr>
          <w:rFonts w:ascii="Arial" w:hAnsi="Arial" w:cs="Arial"/>
          <w:b w:val="0"/>
        </w:rPr>
        <w:t>, 2024</w:t>
      </w:r>
      <w:r w:rsidR="005946DC" w:rsidRPr="0030035D">
        <w:rPr>
          <w:rFonts w:ascii="Arial" w:hAnsi="Arial" w:cs="Arial"/>
          <w:b w:val="0"/>
        </w:rPr>
        <w:t xml:space="preserve"> (9:30 am – 2:00 pm)</w:t>
      </w:r>
    </w:p>
    <w:p w14:paraId="6EF445A3" w14:textId="02CA90FD" w:rsidR="0013193A" w:rsidRPr="0030035D" w:rsidRDefault="0013193A" w:rsidP="008B475D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Need someone to take the position of Host Gardener </w:t>
      </w:r>
      <w:proofErr w:type="spellStart"/>
      <w:r>
        <w:rPr>
          <w:rFonts w:ascii="Arial" w:hAnsi="Arial" w:cs="Arial"/>
          <w:b w:val="0"/>
        </w:rPr>
        <w:t>Liason</w:t>
      </w:r>
      <w:proofErr w:type="spellEnd"/>
    </w:p>
    <w:p w14:paraId="72C8A479" w14:textId="544E6C24" w:rsidR="002B5934" w:rsidRPr="0030035D" w:rsidRDefault="00290257" w:rsidP="00290257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N</w:t>
      </w:r>
      <w:r w:rsidR="00F55E7B" w:rsidRPr="0030035D">
        <w:rPr>
          <w:rFonts w:ascii="Arial" w:hAnsi="Arial" w:cs="Arial"/>
          <w:b w:val="0"/>
        </w:rPr>
        <w:t xml:space="preserve">ext Committee Meeting – </w:t>
      </w:r>
      <w:r w:rsidR="00926DEA" w:rsidRPr="0030035D">
        <w:rPr>
          <w:rFonts w:ascii="Arial" w:hAnsi="Arial" w:cs="Arial"/>
          <w:b w:val="0"/>
        </w:rPr>
        <w:t>Tuesday</w:t>
      </w:r>
      <w:r w:rsidR="00F55E7B" w:rsidRPr="0030035D">
        <w:rPr>
          <w:rFonts w:ascii="Arial" w:hAnsi="Arial" w:cs="Arial"/>
          <w:b w:val="0"/>
        </w:rPr>
        <w:t xml:space="preserve">, </w:t>
      </w:r>
      <w:r w:rsidR="00BE0814">
        <w:rPr>
          <w:rFonts w:ascii="Arial" w:hAnsi="Arial" w:cs="Arial"/>
          <w:b w:val="0"/>
        </w:rPr>
        <w:t>March 18</w:t>
      </w:r>
      <w:r w:rsidR="00CB493C" w:rsidRPr="0030035D">
        <w:rPr>
          <w:rFonts w:ascii="Arial" w:hAnsi="Arial" w:cs="Arial"/>
          <w:b w:val="0"/>
        </w:rPr>
        <w:t xml:space="preserve"> </w:t>
      </w:r>
      <w:r w:rsidR="00F55E7B" w:rsidRPr="0030035D">
        <w:rPr>
          <w:rFonts w:ascii="Arial" w:hAnsi="Arial" w:cs="Arial"/>
          <w:b w:val="0"/>
        </w:rPr>
        <w:t>at 9:00 a.m.</w:t>
      </w:r>
      <w:r w:rsidR="00BE0814">
        <w:rPr>
          <w:rFonts w:ascii="Arial" w:hAnsi="Arial" w:cs="Arial"/>
          <w:b w:val="0"/>
        </w:rPr>
        <w:t xml:space="preserve"> </w:t>
      </w:r>
    </w:p>
    <w:p w14:paraId="7DD233C3" w14:textId="77777777" w:rsidR="00193BB5" w:rsidRPr="0030035D" w:rsidRDefault="00193BB5" w:rsidP="00193BB5">
      <w:pPr>
        <w:pStyle w:val="Heading1"/>
        <w:ind w:left="1542"/>
        <w:rPr>
          <w:rFonts w:ascii="Arial" w:hAnsi="Arial" w:cs="Arial"/>
          <w:b w:val="0"/>
        </w:rPr>
      </w:pPr>
    </w:p>
    <w:p w14:paraId="2CE662B0" w14:textId="30A3628C" w:rsidR="007173F6" w:rsidRDefault="00582916" w:rsidP="00257809">
      <w:pPr>
        <w:pStyle w:val="Heading1"/>
        <w:numPr>
          <w:ilvl w:val="0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Gardener’s Pathway</w:t>
      </w:r>
      <w:r w:rsidR="00D402C6">
        <w:rPr>
          <w:rFonts w:ascii="Arial" w:hAnsi="Arial" w:cs="Arial"/>
          <w:b w:val="0"/>
        </w:rPr>
        <w:t xml:space="preserve"> </w:t>
      </w:r>
      <w:r w:rsidRPr="0030035D">
        <w:rPr>
          <w:rFonts w:ascii="Arial" w:hAnsi="Arial" w:cs="Arial"/>
          <w:b w:val="0"/>
        </w:rPr>
        <w:t>Committee</w:t>
      </w:r>
    </w:p>
    <w:p w14:paraId="439DA5AB" w14:textId="3CCDA07C" w:rsidR="00834364" w:rsidRDefault="00834364" w:rsidP="00A31A33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Feb. 22, </w:t>
      </w:r>
      <w:proofErr w:type="gramStart"/>
      <w:r>
        <w:rPr>
          <w:rFonts w:ascii="Arial" w:hAnsi="Arial" w:cs="Arial"/>
          <w:b w:val="0"/>
        </w:rPr>
        <w:t>2025</w:t>
      </w:r>
      <w:proofErr w:type="gramEnd"/>
      <w:r>
        <w:rPr>
          <w:rFonts w:ascii="Arial" w:hAnsi="Arial" w:cs="Arial"/>
          <w:b w:val="0"/>
        </w:rPr>
        <w:t xml:space="preserve"> event went great!</w:t>
      </w:r>
    </w:p>
    <w:p w14:paraId="26A6AD97" w14:textId="78A7420B" w:rsidR="0083642C" w:rsidRPr="0030035D" w:rsidRDefault="00014AAD" w:rsidP="00A31A33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Next Committee Meeting –</w:t>
      </w:r>
      <w:r w:rsidR="00E023D1" w:rsidRPr="0030035D">
        <w:rPr>
          <w:rFonts w:ascii="Arial" w:hAnsi="Arial" w:cs="Arial"/>
          <w:b w:val="0"/>
        </w:rPr>
        <w:t xml:space="preserve"> </w:t>
      </w:r>
      <w:r w:rsidR="00D459AB">
        <w:rPr>
          <w:rFonts w:ascii="Arial" w:hAnsi="Arial" w:cs="Arial"/>
          <w:b w:val="0"/>
        </w:rPr>
        <w:t>Wedne</w:t>
      </w:r>
      <w:r w:rsidRPr="0030035D">
        <w:rPr>
          <w:rFonts w:ascii="Arial" w:hAnsi="Arial" w:cs="Arial"/>
          <w:b w:val="0"/>
        </w:rPr>
        <w:t>sday,</w:t>
      </w:r>
      <w:r w:rsidR="00D11750" w:rsidRPr="0030035D">
        <w:rPr>
          <w:rFonts w:ascii="Arial" w:hAnsi="Arial" w:cs="Arial"/>
          <w:b w:val="0"/>
        </w:rPr>
        <w:t xml:space="preserve"> </w:t>
      </w:r>
      <w:r w:rsidR="00BE0814">
        <w:rPr>
          <w:rFonts w:ascii="Arial" w:hAnsi="Arial" w:cs="Arial"/>
          <w:b w:val="0"/>
        </w:rPr>
        <w:t>March 19</w:t>
      </w:r>
      <w:r w:rsidR="002F5712" w:rsidRPr="0030035D">
        <w:rPr>
          <w:rFonts w:ascii="Arial" w:hAnsi="Arial" w:cs="Arial"/>
          <w:b w:val="0"/>
        </w:rPr>
        <w:t xml:space="preserve"> </w:t>
      </w:r>
      <w:r w:rsidRPr="0030035D">
        <w:rPr>
          <w:rFonts w:ascii="Arial" w:hAnsi="Arial" w:cs="Arial"/>
          <w:b w:val="0"/>
        </w:rPr>
        <w:t>at 10:00 a.m.</w:t>
      </w:r>
      <w:r w:rsidR="00BE0814">
        <w:rPr>
          <w:rFonts w:ascii="Arial" w:hAnsi="Arial" w:cs="Arial"/>
          <w:b w:val="0"/>
        </w:rPr>
        <w:t xml:space="preserve"> </w:t>
      </w:r>
    </w:p>
    <w:p w14:paraId="38FF1730" w14:textId="77777777" w:rsidR="000F7708" w:rsidRPr="0030035D" w:rsidRDefault="000F7708" w:rsidP="0074366A">
      <w:pPr>
        <w:pStyle w:val="Heading1"/>
        <w:ind w:left="0"/>
        <w:rPr>
          <w:rFonts w:ascii="Arial" w:hAnsi="Arial" w:cs="Arial"/>
        </w:rPr>
      </w:pPr>
    </w:p>
    <w:p w14:paraId="0C4C5B3A" w14:textId="7C41914F" w:rsidR="00F772A1" w:rsidRPr="00D6470E" w:rsidRDefault="00F772A1" w:rsidP="00D6470E">
      <w:pPr>
        <w:pStyle w:val="Heading1"/>
        <w:rPr>
          <w:rFonts w:ascii="Arial" w:hAnsi="Arial" w:cs="Arial"/>
        </w:rPr>
      </w:pPr>
      <w:r w:rsidRPr="0030035D">
        <w:rPr>
          <w:rFonts w:ascii="Arial" w:hAnsi="Arial" w:cs="Arial"/>
        </w:rPr>
        <w:t>Project Sharing and Updates</w:t>
      </w:r>
    </w:p>
    <w:p w14:paraId="3791AF01" w14:textId="77777777" w:rsidR="007041CF" w:rsidRDefault="007041CF" w:rsidP="007041CF">
      <w:pPr>
        <w:pStyle w:val="Heading1"/>
        <w:numPr>
          <w:ilvl w:val="0"/>
          <w:numId w:val="35"/>
        </w:numPr>
        <w:rPr>
          <w:rFonts w:ascii="Arial" w:hAnsi="Arial" w:cs="Arial"/>
          <w:b w:val="0"/>
        </w:rPr>
      </w:pPr>
      <w:r w:rsidRPr="007041CF">
        <w:rPr>
          <w:rFonts w:ascii="Arial" w:hAnsi="Arial" w:cs="Arial"/>
          <w:b w:val="0"/>
        </w:rPr>
        <w:t xml:space="preserve">Hort Help Desk </w:t>
      </w:r>
    </w:p>
    <w:p w14:paraId="71216AAD" w14:textId="2959F2AD" w:rsidR="007041CF" w:rsidRDefault="00B25F35" w:rsidP="007041CF">
      <w:pPr>
        <w:pStyle w:val="Heading1"/>
        <w:numPr>
          <w:ilvl w:val="1"/>
          <w:numId w:val="35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In-person help desk starts mid-April</w:t>
      </w:r>
    </w:p>
    <w:p w14:paraId="2CE2C3BF" w14:textId="3C2387A2" w:rsidR="0013193A" w:rsidRPr="007041CF" w:rsidRDefault="0013193A" w:rsidP="007041CF">
      <w:pPr>
        <w:pStyle w:val="Heading1"/>
        <w:numPr>
          <w:ilvl w:val="1"/>
          <w:numId w:val="35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Days/times for in-person this year</w:t>
      </w:r>
    </w:p>
    <w:p w14:paraId="6AF39C0B" w14:textId="77777777" w:rsidR="007041CF" w:rsidRDefault="007041CF" w:rsidP="007041CF">
      <w:pPr>
        <w:pStyle w:val="Heading1"/>
        <w:numPr>
          <w:ilvl w:val="0"/>
          <w:numId w:val="35"/>
        </w:numPr>
        <w:rPr>
          <w:rFonts w:ascii="Arial" w:hAnsi="Arial" w:cs="Arial"/>
          <w:b w:val="0"/>
        </w:rPr>
      </w:pPr>
      <w:r w:rsidRPr="007041CF">
        <w:rPr>
          <w:rFonts w:ascii="Arial" w:hAnsi="Arial" w:cs="Arial"/>
          <w:b w:val="0"/>
        </w:rPr>
        <w:t xml:space="preserve">Speakers Bureau/Library Programs </w:t>
      </w:r>
    </w:p>
    <w:p w14:paraId="21FC3A63" w14:textId="5E46CD4F" w:rsidR="00B25F35" w:rsidRPr="007041CF" w:rsidRDefault="00B25F35" w:rsidP="00B25F35">
      <w:pPr>
        <w:pStyle w:val="Heading1"/>
        <w:numPr>
          <w:ilvl w:val="1"/>
          <w:numId w:val="35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Sycamore Public Library requested speakers for summer</w:t>
      </w:r>
    </w:p>
    <w:p w14:paraId="535510BD" w14:textId="1EB6344E" w:rsidR="0030035D" w:rsidRDefault="007041CF" w:rsidP="007041CF">
      <w:pPr>
        <w:pStyle w:val="Heading1"/>
        <w:numPr>
          <w:ilvl w:val="0"/>
          <w:numId w:val="35"/>
        </w:numPr>
        <w:rPr>
          <w:rFonts w:ascii="Arial" w:hAnsi="Arial" w:cs="Arial"/>
          <w:b w:val="0"/>
        </w:rPr>
      </w:pPr>
      <w:r w:rsidRPr="007041CF">
        <w:rPr>
          <w:rFonts w:ascii="Arial" w:hAnsi="Arial" w:cs="Arial"/>
          <w:b w:val="0"/>
        </w:rPr>
        <w:t>Ready, Set, Grow – March 29, 2025, Sauk Valley Community College</w:t>
      </w:r>
    </w:p>
    <w:p w14:paraId="5FE94E19" w14:textId="283A380E" w:rsidR="00B25F35" w:rsidRDefault="00B25F35" w:rsidP="00B25F35">
      <w:pPr>
        <w:pStyle w:val="Heading1"/>
        <w:numPr>
          <w:ilvl w:val="1"/>
          <w:numId w:val="35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Registration closes on March 15</w:t>
      </w:r>
    </w:p>
    <w:p w14:paraId="70C228B7" w14:textId="77777777" w:rsidR="00685AEE" w:rsidRPr="0030035D" w:rsidRDefault="00685AEE" w:rsidP="002A7E77">
      <w:pPr>
        <w:pStyle w:val="Heading1"/>
        <w:ind w:left="0"/>
        <w:rPr>
          <w:rFonts w:ascii="Arial" w:hAnsi="Arial" w:cs="Arial"/>
          <w:b w:val="0"/>
        </w:rPr>
      </w:pPr>
    </w:p>
    <w:p w14:paraId="27558711" w14:textId="073DB5AA" w:rsidR="0013193A" w:rsidRPr="00EB2CFD" w:rsidRDefault="00EB2CFD">
      <w:pPr>
        <w:ind w:left="102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DeKalb Master Gardener </w:t>
      </w:r>
      <w:r w:rsidR="0013193A">
        <w:rPr>
          <w:rFonts w:ascii="Arial" w:hAnsi="Arial" w:cs="Arial"/>
          <w:b/>
        </w:rPr>
        <w:t>Appreciation Dinner</w:t>
      </w:r>
      <w:r>
        <w:rPr>
          <w:rFonts w:ascii="Arial" w:hAnsi="Arial" w:cs="Arial"/>
          <w:b/>
        </w:rPr>
        <w:t xml:space="preserve"> – </w:t>
      </w:r>
      <w:r>
        <w:rPr>
          <w:rFonts w:ascii="Arial" w:hAnsi="Arial" w:cs="Arial"/>
          <w:bCs/>
        </w:rPr>
        <w:t>Tuesday, April 29, 2025</w:t>
      </w:r>
    </w:p>
    <w:p w14:paraId="7750E6FF" w14:textId="77777777" w:rsidR="0013193A" w:rsidRDefault="0013193A">
      <w:pPr>
        <w:ind w:left="102"/>
        <w:rPr>
          <w:rFonts w:ascii="Arial" w:hAnsi="Arial" w:cs="Arial"/>
          <w:b/>
        </w:rPr>
      </w:pPr>
    </w:p>
    <w:p w14:paraId="134BE4DC" w14:textId="172B6867" w:rsidR="00AC3F9D" w:rsidRDefault="00103699">
      <w:pPr>
        <w:ind w:left="102"/>
        <w:rPr>
          <w:rStyle w:val="Hyperlink"/>
          <w:rFonts w:ascii="Arial" w:hAnsi="Arial" w:cs="Arial"/>
        </w:rPr>
      </w:pPr>
      <w:bookmarkStart w:id="2" w:name="_Hlk192248247"/>
      <w:r w:rsidRPr="0030035D">
        <w:rPr>
          <w:rFonts w:ascii="Arial" w:hAnsi="Arial" w:cs="Arial"/>
          <w:b/>
        </w:rPr>
        <w:t>Newslette</w:t>
      </w:r>
      <w:r w:rsidR="00891356" w:rsidRPr="0030035D">
        <w:rPr>
          <w:rFonts w:ascii="Arial" w:hAnsi="Arial" w:cs="Arial"/>
          <w:b/>
        </w:rPr>
        <w:t>r</w:t>
      </w:r>
      <w:bookmarkEnd w:id="2"/>
      <w:r w:rsidR="00DA5A4C" w:rsidRPr="0030035D">
        <w:rPr>
          <w:rFonts w:ascii="Arial" w:hAnsi="Arial" w:cs="Arial"/>
          <w:b/>
        </w:rPr>
        <w:t xml:space="preserve"> </w:t>
      </w:r>
      <w:r w:rsidR="00E332E5" w:rsidRPr="0030035D">
        <w:rPr>
          <w:rFonts w:ascii="Arial" w:hAnsi="Arial" w:cs="Arial"/>
          <w:b/>
        </w:rPr>
        <w:t>–</w:t>
      </w:r>
      <w:r w:rsidR="0057611D" w:rsidRPr="0030035D">
        <w:rPr>
          <w:rFonts w:ascii="Arial" w:hAnsi="Arial" w:cs="Arial"/>
          <w:b/>
        </w:rPr>
        <w:t xml:space="preserve"> </w:t>
      </w:r>
      <w:r w:rsidR="00CC6A5E" w:rsidRPr="0030035D">
        <w:rPr>
          <w:rFonts w:ascii="Arial" w:hAnsi="Arial" w:cs="Arial"/>
        </w:rPr>
        <w:t xml:space="preserve">Please send submissions to Janice Weber at </w:t>
      </w:r>
      <w:hyperlink r:id="rId8" w:history="1">
        <w:r w:rsidR="006F6C94" w:rsidRPr="0030035D">
          <w:rPr>
            <w:rStyle w:val="Hyperlink"/>
            <w:rFonts w:ascii="Arial" w:hAnsi="Arial" w:cs="Arial"/>
          </w:rPr>
          <w:t>jmweber@email.com</w:t>
        </w:r>
      </w:hyperlink>
    </w:p>
    <w:p w14:paraId="21322193" w14:textId="77777777" w:rsidR="00B25F35" w:rsidRDefault="00B25F35">
      <w:pPr>
        <w:ind w:left="102"/>
        <w:rPr>
          <w:rStyle w:val="Hyperlink"/>
          <w:rFonts w:ascii="Arial" w:hAnsi="Arial" w:cs="Arial"/>
        </w:rPr>
      </w:pPr>
    </w:p>
    <w:p w14:paraId="500165D5" w14:textId="45C1430F" w:rsidR="00B25F35" w:rsidRPr="00FE7CC7" w:rsidRDefault="00FE7CC7">
      <w:pPr>
        <w:ind w:left="102"/>
        <w:rPr>
          <w:rStyle w:val="Hyperlink"/>
          <w:rFonts w:ascii="Arial" w:hAnsi="Arial" w:cs="Arial"/>
          <w:color w:val="auto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u w:val="none"/>
        </w:rPr>
        <w:t xml:space="preserve">County Director – </w:t>
      </w:r>
      <w:r>
        <w:rPr>
          <w:rStyle w:val="Hyperlink"/>
          <w:rFonts w:ascii="Arial" w:hAnsi="Arial" w:cs="Arial"/>
          <w:color w:val="auto"/>
          <w:u w:val="none"/>
        </w:rPr>
        <w:t>Heather Coyle</w:t>
      </w:r>
    </w:p>
    <w:p w14:paraId="3EDB8D77" w14:textId="77777777" w:rsidR="00024AC5" w:rsidRPr="0030035D" w:rsidRDefault="00024AC5" w:rsidP="0074366A">
      <w:pPr>
        <w:rPr>
          <w:rFonts w:ascii="Arial" w:hAnsi="Arial" w:cs="Arial"/>
        </w:rPr>
      </w:pPr>
    </w:p>
    <w:p w14:paraId="0B6F8432" w14:textId="77777777" w:rsidR="00AC3F9D" w:rsidRPr="0030035D" w:rsidRDefault="00103699">
      <w:pPr>
        <w:pStyle w:val="Heading1"/>
        <w:rPr>
          <w:rFonts w:ascii="Arial" w:hAnsi="Arial" w:cs="Arial"/>
        </w:rPr>
      </w:pPr>
      <w:r w:rsidRPr="0030035D">
        <w:rPr>
          <w:rFonts w:ascii="Arial" w:hAnsi="Arial" w:cs="Arial"/>
        </w:rPr>
        <w:t>Comments, Questions, Concerns</w:t>
      </w:r>
    </w:p>
    <w:p w14:paraId="6E55099C" w14:textId="77777777" w:rsidR="0030035D" w:rsidRPr="0030035D" w:rsidRDefault="0030035D">
      <w:pPr>
        <w:pStyle w:val="Heading1"/>
        <w:rPr>
          <w:rFonts w:ascii="Arial" w:hAnsi="Arial" w:cs="Arial"/>
        </w:rPr>
      </w:pPr>
    </w:p>
    <w:p w14:paraId="4AC2F514" w14:textId="72B40AA1" w:rsidR="0076495B" w:rsidRDefault="004D72C4" w:rsidP="00D459AB">
      <w:pPr>
        <w:ind w:left="102"/>
        <w:rPr>
          <w:rFonts w:ascii="Arial" w:hAnsi="Arial" w:cs="Arial"/>
          <w:bCs/>
        </w:rPr>
      </w:pPr>
      <w:r w:rsidRPr="0030035D">
        <w:rPr>
          <w:rFonts w:ascii="Arial" w:hAnsi="Arial" w:cs="Arial"/>
          <w:b/>
        </w:rPr>
        <w:t>Next Me</w:t>
      </w:r>
      <w:r w:rsidR="00C13CC1" w:rsidRPr="0030035D">
        <w:rPr>
          <w:rFonts w:ascii="Arial" w:hAnsi="Arial" w:cs="Arial"/>
          <w:b/>
        </w:rPr>
        <w:t>eting:</w:t>
      </w:r>
      <w:r w:rsidR="0034557B" w:rsidRPr="0030035D">
        <w:rPr>
          <w:rFonts w:ascii="Arial" w:hAnsi="Arial" w:cs="Arial"/>
          <w:bCs/>
        </w:rPr>
        <w:t xml:space="preserve"> </w:t>
      </w:r>
      <w:r w:rsidR="007041CF">
        <w:rPr>
          <w:rFonts w:ascii="Arial" w:hAnsi="Arial" w:cs="Arial"/>
          <w:bCs/>
        </w:rPr>
        <w:t>Tuesday, April 8</w:t>
      </w:r>
      <w:r w:rsidR="00D459AB">
        <w:rPr>
          <w:rFonts w:ascii="Arial" w:hAnsi="Arial" w:cs="Arial"/>
          <w:bCs/>
        </w:rPr>
        <w:t xml:space="preserve">, </w:t>
      </w:r>
      <w:proofErr w:type="gramStart"/>
      <w:r w:rsidR="00D459AB">
        <w:rPr>
          <w:rFonts w:ascii="Arial" w:hAnsi="Arial" w:cs="Arial"/>
          <w:bCs/>
        </w:rPr>
        <w:t>2025</w:t>
      </w:r>
      <w:proofErr w:type="gramEnd"/>
      <w:r w:rsidR="00D459AB">
        <w:rPr>
          <w:rFonts w:ascii="Arial" w:hAnsi="Arial" w:cs="Arial"/>
          <w:bCs/>
        </w:rPr>
        <w:t xml:space="preserve"> at </w:t>
      </w:r>
      <w:r w:rsidR="007041CF">
        <w:rPr>
          <w:rFonts w:ascii="Arial" w:hAnsi="Arial" w:cs="Arial"/>
          <w:bCs/>
        </w:rPr>
        <w:t>6</w:t>
      </w:r>
      <w:r w:rsidR="00D459AB">
        <w:rPr>
          <w:rFonts w:ascii="Arial" w:hAnsi="Arial" w:cs="Arial"/>
          <w:bCs/>
        </w:rPr>
        <w:t xml:space="preserve">:00 </w:t>
      </w:r>
      <w:r w:rsidR="007041CF">
        <w:rPr>
          <w:rFonts w:ascii="Arial" w:hAnsi="Arial" w:cs="Arial"/>
          <w:bCs/>
        </w:rPr>
        <w:t>P</w:t>
      </w:r>
      <w:r w:rsidR="00D459AB">
        <w:rPr>
          <w:rFonts w:ascii="Arial" w:hAnsi="Arial" w:cs="Arial"/>
          <w:bCs/>
        </w:rPr>
        <w:t>M</w:t>
      </w:r>
      <w:r w:rsidR="00FE7CC7">
        <w:rPr>
          <w:rFonts w:ascii="Arial" w:hAnsi="Arial" w:cs="Arial"/>
          <w:bCs/>
        </w:rPr>
        <w:t xml:space="preserve"> (In-person and via Zoom)</w:t>
      </w:r>
    </w:p>
    <w:p w14:paraId="4E19A039" w14:textId="6D478037" w:rsidR="00ED2AEB" w:rsidRPr="00ED2AEB" w:rsidRDefault="00ED2AEB" w:rsidP="00D459AB">
      <w:pPr>
        <w:ind w:left="102"/>
        <w:rPr>
          <w:rFonts w:ascii="Arial" w:hAnsi="Arial" w:cs="Arial"/>
          <w:bCs/>
        </w:rPr>
      </w:pPr>
    </w:p>
    <w:sectPr w:rsidR="00ED2AEB" w:rsidRPr="00ED2AEB" w:rsidSect="006D27E6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749D1"/>
    <w:multiLevelType w:val="hybridMultilevel"/>
    <w:tmpl w:val="28BACD1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" w15:restartNumberingAfterBreak="0">
    <w:nsid w:val="10263BFD"/>
    <w:multiLevelType w:val="hybridMultilevel"/>
    <w:tmpl w:val="3170075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" w15:restartNumberingAfterBreak="0">
    <w:nsid w:val="13B6704E"/>
    <w:multiLevelType w:val="hybridMultilevel"/>
    <w:tmpl w:val="864A53C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" w15:restartNumberingAfterBreak="0">
    <w:nsid w:val="155178ED"/>
    <w:multiLevelType w:val="hybridMultilevel"/>
    <w:tmpl w:val="A92EEE3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" w15:restartNumberingAfterBreak="0">
    <w:nsid w:val="1A4C0F3A"/>
    <w:multiLevelType w:val="hybridMultilevel"/>
    <w:tmpl w:val="898E6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95B46"/>
    <w:multiLevelType w:val="hybridMultilevel"/>
    <w:tmpl w:val="9E628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92E2B"/>
    <w:multiLevelType w:val="hybridMultilevel"/>
    <w:tmpl w:val="A7E45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E165C"/>
    <w:multiLevelType w:val="hybridMultilevel"/>
    <w:tmpl w:val="00C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8389C"/>
    <w:multiLevelType w:val="hybridMultilevel"/>
    <w:tmpl w:val="173CB3A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9" w15:restartNumberingAfterBreak="0">
    <w:nsid w:val="24EE0856"/>
    <w:multiLevelType w:val="hybridMultilevel"/>
    <w:tmpl w:val="147EA7C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0" w15:restartNumberingAfterBreak="0">
    <w:nsid w:val="368F3F7D"/>
    <w:multiLevelType w:val="hybridMultilevel"/>
    <w:tmpl w:val="CB482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51AAD"/>
    <w:multiLevelType w:val="hybridMultilevel"/>
    <w:tmpl w:val="42D8A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F5430"/>
    <w:multiLevelType w:val="hybridMultilevel"/>
    <w:tmpl w:val="0FCA2E8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37D348DA"/>
    <w:multiLevelType w:val="hybridMultilevel"/>
    <w:tmpl w:val="0D6C544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4" w15:restartNumberingAfterBreak="0">
    <w:nsid w:val="3816628C"/>
    <w:multiLevelType w:val="hybridMultilevel"/>
    <w:tmpl w:val="C20AAE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1E45F6"/>
    <w:multiLevelType w:val="hybridMultilevel"/>
    <w:tmpl w:val="6F546314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1F47404"/>
    <w:multiLevelType w:val="hybridMultilevel"/>
    <w:tmpl w:val="2A0C9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A21C2"/>
    <w:multiLevelType w:val="hybridMultilevel"/>
    <w:tmpl w:val="C8A4E1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7BC3E7E"/>
    <w:multiLevelType w:val="hybridMultilevel"/>
    <w:tmpl w:val="6F601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807B6"/>
    <w:multiLevelType w:val="hybridMultilevel"/>
    <w:tmpl w:val="07D2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181B41"/>
    <w:multiLevelType w:val="hybridMultilevel"/>
    <w:tmpl w:val="7090E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FA283A"/>
    <w:multiLevelType w:val="hybridMultilevel"/>
    <w:tmpl w:val="EB3E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823D1"/>
    <w:multiLevelType w:val="hybridMultilevel"/>
    <w:tmpl w:val="9C0CE2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7A1B0C"/>
    <w:multiLevelType w:val="hybridMultilevel"/>
    <w:tmpl w:val="74C6529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4" w15:restartNumberingAfterBreak="0">
    <w:nsid w:val="5AAE21B1"/>
    <w:multiLevelType w:val="hybridMultilevel"/>
    <w:tmpl w:val="635E6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841F3"/>
    <w:multiLevelType w:val="hybridMultilevel"/>
    <w:tmpl w:val="A83EDC50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6" w15:restartNumberingAfterBreak="0">
    <w:nsid w:val="5DEF6D12"/>
    <w:multiLevelType w:val="hybridMultilevel"/>
    <w:tmpl w:val="37EA755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7" w15:restartNumberingAfterBreak="0">
    <w:nsid w:val="61AA7CE0"/>
    <w:multiLevelType w:val="hybridMultilevel"/>
    <w:tmpl w:val="D510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452E4"/>
    <w:multiLevelType w:val="hybridMultilevel"/>
    <w:tmpl w:val="1D8619A6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68714F3"/>
    <w:multiLevelType w:val="hybridMultilevel"/>
    <w:tmpl w:val="BF6E6814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0" w15:restartNumberingAfterBreak="0">
    <w:nsid w:val="67D636F9"/>
    <w:multiLevelType w:val="hybridMultilevel"/>
    <w:tmpl w:val="7B62CDE2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1" w15:restartNumberingAfterBreak="0">
    <w:nsid w:val="69215DEC"/>
    <w:multiLevelType w:val="hybridMultilevel"/>
    <w:tmpl w:val="C2FCEEC2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2" w15:restartNumberingAfterBreak="0">
    <w:nsid w:val="6B224EFC"/>
    <w:multiLevelType w:val="hybridMultilevel"/>
    <w:tmpl w:val="98C073AC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3" w15:restartNumberingAfterBreak="0">
    <w:nsid w:val="7019322A"/>
    <w:multiLevelType w:val="hybridMultilevel"/>
    <w:tmpl w:val="77AEE67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4" w15:restartNumberingAfterBreak="0">
    <w:nsid w:val="765201C6"/>
    <w:multiLevelType w:val="hybridMultilevel"/>
    <w:tmpl w:val="883CF4A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858617391">
    <w:abstractNumId w:val="32"/>
  </w:num>
  <w:num w:numId="2" w16cid:durableId="1189375812">
    <w:abstractNumId w:val="16"/>
  </w:num>
  <w:num w:numId="3" w16cid:durableId="850801255">
    <w:abstractNumId w:val="12"/>
  </w:num>
  <w:num w:numId="4" w16cid:durableId="1785079346">
    <w:abstractNumId w:val="13"/>
  </w:num>
  <w:num w:numId="5" w16cid:durableId="1449662858">
    <w:abstractNumId w:val="30"/>
  </w:num>
  <w:num w:numId="6" w16cid:durableId="1341851600">
    <w:abstractNumId w:val="1"/>
  </w:num>
  <w:num w:numId="7" w16cid:durableId="1260716385">
    <w:abstractNumId w:val="20"/>
  </w:num>
  <w:num w:numId="8" w16cid:durableId="254289008">
    <w:abstractNumId w:val="10"/>
  </w:num>
  <w:num w:numId="9" w16cid:durableId="640421180">
    <w:abstractNumId w:val="4"/>
  </w:num>
  <w:num w:numId="10" w16cid:durableId="1109937315">
    <w:abstractNumId w:val="3"/>
  </w:num>
  <w:num w:numId="11" w16cid:durableId="180433629">
    <w:abstractNumId w:val="25"/>
  </w:num>
  <w:num w:numId="12" w16cid:durableId="1416510728">
    <w:abstractNumId w:val="23"/>
  </w:num>
  <w:num w:numId="13" w16cid:durableId="723332090">
    <w:abstractNumId w:val="19"/>
  </w:num>
  <w:num w:numId="14" w16cid:durableId="20252941">
    <w:abstractNumId w:val="8"/>
  </w:num>
  <w:num w:numId="15" w16cid:durableId="327370748">
    <w:abstractNumId w:val="2"/>
  </w:num>
  <w:num w:numId="16" w16cid:durableId="2007856734">
    <w:abstractNumId w:val="22"/>
  </w:num>
  <w:num w:numId="17" w16cid:durableId="967249131">
    <w:abstractNumId w:val="21"/>
  </w:num>
  <w:num w:numId="18" w16cid:durableId="1355158924">
    <w:abstractNumId w:val="26"/>
  </w:num>
  <w:num w:numId="19" w16cid:durableId="800608254">
    <w:abstractNumId w:val="0"/>
  </w:num>
  <w:num w:numId="20" w16cid:durableId="1210922815">
    <w:abstractNumId w:val="11"/>
  </w:num>
  <w:num w:numId="21" w16cid:durableId="343363146">
    <w:abstractNumId w:val="15"/>
  </w:num>
  <w:num w:numId="22" w16cid:durableId="291598903">
    <w:abstractNumId w:val="34"/>
  </w:num>
  <w:num w:numId="23" w16cid:durableId="678044356">
    <w:abstractNumId w:val="29"/>
  </w:num>
  <w:num w:numId="24" w16cid:durableId="84768533">
    <w:abstractNumId w:val="17"/>
  </w:num>
  <w:num w:numId="25" w16cid:durableId="1771702779">
    <w:abstractNumId w:val="7"/>
  </w:num>
  <w:num w:numId="26" w16cid:durableId="621301248">
    <w:abstractNumId w:val="9"/>
  </w:num>
  <w:num w:numId="27" w16cid:durableId="220675234">
    <w:abstractNumId w:val="14"/>
  </w:num>
  <w:num w:numId="28" w16cid:durableId="1961840942">
    <w:abstractNumId w:val="6"/>
  </w:num>
  <w:num w:numId="29" w16cid:durableId="788739739">
    <w:abstractNumId w:val="28"/>
  </w:num>
  <w:num w:numId="30" w16cid:durableId="580603459">
    <w:abstractNumId w:val="5"/>
  </w:num>
  <w:num w:numId="31" w16cid:durableId="2127845627">
    <w:abstractNumId w:val="24"/>
  </w:num>
  <w:num w:numId="32" w16cid:durableId="1443916142">
    <w:abstractNumId w:val="27"/>
  </w:num>
  <w:num w:numId="33" w16cid:durableId="69277438">
    <w:abstractNumId w:val="18"/>
  </w:num>
  <w:num w:numId="34" w16cid:durableId="1975132818">
    <w:abstractNumId w:val="33"/>
  </w:num>
  <w:num w:numId="35" w16cid:durableId="8312191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0NLMwsjQ0NzE1MrBU0lEKTi0uzszPAykwrAUAHnEcUywAAAA="/>
  </w:docVars>
  <w:rsids>
    <w:rsidRoot w:val="00AC3F9D"/>
    <w:rsid w:val="00001278"/>
    <w:rsid w:val="00014AAD"/>
    <w:rsid w:val="00022BDA"/>
    <w:rsid w:val="00024AC5"/>
    <w:rsid w:val="000262C4"/>
    <w:rsid w:val="000355D8"/>
    <w:rsid w:val="00036A6C"/>
    <w:rsid w:val="0004733F"/>
    <w:rsid w:val="00051B30"/>
    <w:rsid w:val="000547DE"/>
    <w:rsid w:val="00056417"/>
    <w:rsid w:val="0006336E"/>
    <w:rsid w:val="00066464"/>
    <w:rsid w:val="000708A4"/>
    <w:rsid w:val="00096842"/>
    <w:rsid w:val="000A1F9C"/>
    <w:rsid w:val="000B2F5A"/>
    <w:rsid w:val="000B4E18"/>
    <w:rsid w:val="000D435A"/>
    <w:rsid w:val="000D49ED"/>
    <w:rsid w:val="000D4FCC"/>
    <w:rsid w:val="000E1009"/>
    <w:rsid w:val="000E2FA2"/>
    <w:rsid w:val="000F7708"/>
    <w:rsid w:val="00103699"/>
    <w:rsid w:val="00116E1A"/>
    <w:rsid w:val="00124A9A"/>
    <w:rsid w:val="00126D26"/>
    <w:rsid w:val="001314EE"/>
    <w:rsid w:val="0013193A"/>
    <w:rsid w:val="00157293"/>
    <w:rsid w:val="00161191"/>
    <w:rsid w:val="00171B65"/>
    <w:rsid w:val="0017393B"/>
    <w:rsid w:val="00174930"/>
    <w:rsid w:val="0017629D"/>
    <w:rsid w:val="001821DE"/>
    <w:rsid w:val="001939B1"/>
    <w:rsid w:val="00193BB5"/>
    <w:rsid w:val="001953D3"/>
    <w:rsid w:val="001A32D8"/>
    <w:rsid w:val="001B355E"/>
    <w:rsid w:val="001D1A01"/>
    <w:rsid w:val="001D1E34"/>
    <w:rsid w:val="001E1585"/>
    <w:rsid w:val="001F4461"/>
    <w:rsid w:val="00223113"/>
    <w:rsid w:val="00242434"/>
    <w:rsid w:val="00242962"/>
    <w:rsid w:val="00251EF1"/>
    <w:rsid w:val="00255393"/>
    <w:rsid w:val="00257809"/>
    <w:rsid w:val="00257A25"/>
    <w:rsid w:val="002706F1"/>
    <w:rsid w:val="00275E00"/>
    <w:rsid w:val="00284135"/>
    <w:rsid w:val="002863BD"/>
    <w:rsid w:val="00290257"/>
    <w:rsid w:val="00292189"/>
    <w:rsid w:val="002932D6"/>
    <w:rsid w:val="0029687D"/>
    <w:rsid w:val="002A2B6F"/>
    <w:rsid w:val="002A7E77"/>
    <w:rsid w:val="002B2673"/>
    <w:rsid w:val="002B5934"/>
    <w:rsid w:val="002B7625"/>
    <w:rsid w:val="002C1081"/>
    <w:rsid w:val="002D7577"/>
    <w:rsid w:val="002E14CF"/>
    <w:rsid w:val="002E72AC"/>
    <w:rsid w:val="002F1E67"/>
    <w:rsid w:val="002F4F09"/>
    <w:rsid w:val="002F5712"/>
    <w:rsid w:val="002F6681"/>
    <w:rsid w:val="0030035D"/>
    <w:rsid w:val="003101F2"/>
    <w:rsid w:val="0032442A"/>
    <w:rsid w:val="00327846"/>
    <w:rsid w:val="00330AB8"/>
    <w:rsid w:val="00333AC0"/>
    <w:rsid w:val="0034557B"/>
    <w:rsid w:val="003550D7"/>
    <w:rsid w:val="00365963"/>
    <w:rsid w:val="00367ECF"/>
    <w:rsid w:val="00370399"/>
    <w:rsid w:val="00371DC4"/>
    <w:rsid w:val="00376E78"/>
    <w:rsid w:val="00380638"/>
    <w:rsid w:val="003818D0"/>
    <w:rsid w:val="00382B3B"/>
    <w:rsid w:val="00382D3F"/>
    <w:rsid w:val="00393726"/>
    <w:rsid w:val="003B0383"/>
    <w:rsid w:val="003B135B"/>
    <w:rsid w:val="003E0523"/>
    <w:rsid w:val="003E539B"/>
    <w:rsid w:val="003F6F4B"/>
    <w:rsid w:val="0040653C"/>
    <w:rsid w:val="004333F4"/>
    <w:rsid w:val="004344C5"/>
    <w:rsid w:val="00440079"/>
    <w:rsid w:val="004417FA"/>
    <w:rsid w:val="00452731"/>
    <w:rsid w:val="00455830"/>
    <w:rsid w:val="00455DD2"/>
    <w:rsid w:val="00457C44"/>
    <w:rsid w:val="00464D57"/>
    <w:rsid w:val="0048026D"/>
    <w:rsid w:val="0048326C"/>
    <w:rsid w:val="00484155"/>
    <w:rsid w:val="00485AA5"/>
    <w:rsid w:val="00485D31"/>
    <w:rsid w:val="00492410"/>
    <w:rsid w:val="00492964"/>
    <w:rsid w:val="00497FF8"/>
    <w:rsid w:val="004A1DC2"/>
    <w:rsid w:val="004A60FB"/>
    <w:rsid w:val="004B5811"/>
    <w:rsid w:val="004C000C"/>
    <w:rsid w:val="004C1107"/>
    <w:rsid w:val="004C1123"/>
    <w:rsid w:val="004D6B3F"/>
    <w:rsid w:val="004D72C4"/>
    <w:rsid w:val="004D792F"/>
    <w:rsid w:val="004E3C71"/>
    <w:rsid w:val="004F242D"/>
    <w:rsid w:val="004F4129"/>
    <w:rsid w:val="005006E5"/>
    <w:rsid w:val="005015E3"/>
    <w:rsid w:val="00526ECD"/>
    <w:rsid w:val="00531DD7"/>
    <w:rsid w:val="00532FAD"/>
    <w:rsid w:val="00543618"/>
    <w:rsid w:val="00552833"/>
    <w:rsid w:val="005553F8"/>
    <w:rsid w:val="00564F8D"/>
    <w:rsid w:val="005752F9"/>
    <w:rsid w:val="00575F84"/>
    <w:rsid w:val="0057611D"/>
    <w:rsid w:val="005815D0"/>
    <w:rsid w:val="00582916"/>
    <w:rsid w:val="005946DC"/>
    <w:rsid w:val="00595F31"/>
    <w:rsid w:val="005A6648"/>
    <w:rsid w:val="005A67E7"/>
    <w:rsid w:val="005A7C06"/>
    <w:rsid w:val="005B0601"/>
    <w:rsid w:val="005C7E86"/>
    <w:rsid w:val="005D6E76"/>
    <w:rsid w:val="005E4957"/>
    <w:rsid w:val="005E6214"/>
    <w:rsid w:val="005F2EFE"/>
    <w:rsid w:val="005F72ED"/>
    <w:rsid w:val="006032C9"/>
    <w:rsid w:val="00626521"/>
    <w:rsid w:val="006435ED"/>
    <w:rsid w:val="006631F6"/>
    <w:rsid w:val="00671B81"/>
    <w:rsid w:val="0067510B"/>
    <w:rsid w:val="00685AEE"/>
    <w:rsid w:val="00693443"/>
    <w:rsid w:val="006A7B8E"/>
    <w:rsid w:val="006A7BC0"/>
    <w:rsid w:val="006C22E6"/>
    <w:rsid w:val="006C596D"/>
    <w:rsid w:val="006C75D0"/>
    <w:rsid w:val="006D27E6"/>
    <w:rsid w:val="006D5327"/>
    <w:rsid w:val="006D62AF"/>
    <w:rsid w:val="006D6AD7"/>
    <w:rsid w:val="006E14F7"/>
    <w:rsid w:val="006E4D53"/>
    <w:rsid w:val="006F6C94"/>
    <w:rsid w:val="00702740"/>
    <w:rsid w:val="007041CF"/>
    <w:rsid w:val="00707C7D"/>
    <w:rsid w:val="007103F9"/>
    <w:rsid w:val="007173F6"/>
    <w:rsid w:val="00731227"/>
    <w:rsid w:val="007312C9"/>
    <w:rsid w:val="007333D6"/>
    <w:rsid w:val="00733671"/>
    <w:rsid w:val="00734189"/>
    <w:rsid w:val="00734723"/>
    <w:rsid w:val="00740F35"/>
    <w:rsid w:val="0074366A"/>
    <w:rsid w:val="00745D8F"/>
    <w:rsid w:val="0074607A"/>
    <w:rsid w:val="0076495B"/>
    <w:rsid w:val="00775119"/>
    <w:rsid w:val="00782AA3"/>
    <w:rsid w:val="00795D28"/>
    <w:rsid w:val="007A3580"/>
    <w:rsid w:val="007A546F"/>
    <w:rsid w:val="007A6CD0"/>
    <w:rsid w:val="007A7112"/>
    <w:rsid w:val="007A75DB"/>
    <w:rsid w:val="007D5A60"/>
    <w:rsid w:val="007E1396"/>
    <w:rsid w:val="007E4B39"/>
    <w:rsid w:val="007F064E"/>
    <w:rsid w:val="00803C56"/>
    <w:rsid w:val="00806BE1"/>
    <w:rsid w:val="00813386"/>
    <w:rsid w:val="0081420F"/>
    <w:rsid w:val="008209C4"/>
    <w:rsid w:val="00834364"/>
    <w:rsid w:val="0083642C"/>
    <w:rsid w:val="00841746"/>
    <w:rsid w:val="00847D65"/>
    <w:rsid w:val="00864D49"/>
    <w:rsid w:val="00891356"/>
    <w:rsid w:val="00896CA7"/>
    <w:rsid w:val="008A28EA"/>
    <w:rsid w:val="008A2E95"/>
    <w:rsid w:val="008A7ED6"/>
    <w:rsid w:val="008B0BED"/>
    <w:rsid w:val="008B475D"/>
    <w:rsid w:val="008B723F"/>
    <w:rsid w:val="008C0143"/>
    <w:rsid w:val="008C0563"/>
    <w:rsid w:val="008C0D3B"/>
    <w:rsid w:val="008D25F8"/>
    <w:rsid w:val="008F1652"/>
    <w:rsid w:val="008F42B3"/>
    <w:rsid w:val="00915853"/>
    <w:rsid w:val="009167AA"/>
    <w:rsid w:val="00923341"/>
    <w:rsid w:val="00926DEA"/>
    <w:rsid w:val="0095747D"/>
    <w:rsid w:val="00961EBC"/>
    <w:rsid w:val="0096461B"/>
    <w:rsid w:val="009714AD"/>
    <w:rsid w:val="009774CC"/>
    <w:rsid w:val="009B3CE8"/>
    <w:rsid w:val="009B6DCE"/>
    <w:rsid w:val="009D3CC5"/>
    <w:rsid w:val="009D62A3"/>
    <w:rsid w:val="009D7A1C"/>
    <w:rsid w:val="009E79EC"/>
    <w:rsid w:val="009F1C46"/>
    <w:rsid w:val="009F70D8"/>
    <w:rsid w:val="00A01CD7"/>
    <w:rsid w:val="00A0353B"/>
    <w:rsid w:val="00A12F3D"/>
    <w:rsid w:val="00A231A5"/>
    <w:rsid w:val="00A31A33"/>
    <w:rsid w:val="00A46736"/>
    <w:rsid w:val="00A47012"/>
    <w:rsid w:val="00A470FE"/>
    <w:rsid w:val="00A55A8D"/>
    <w:rsid w:val="00A62268"/>
    <w:rsid w:val="00A84963"/>
    <w:rsid w:val="00A85ADD"/>
    <w:rsid w:val="00A93ED6"/>
    <w:rsid w:val="00A96FEA"/>
    <w:rsid w:val="00AA101F"/>
    <w:rsid w:val="00AA218A"/>
    <w:rsid w:val="00AA70C8"/>
    <w:rsid w:val="00AB7A47"/>
    <w:rsid w:val="00AC046D"/>
    <w:rsid w:val="00AC2FB8"/>
    <w:rsid w:val="00AC3F9D"/>
    <w:rsid w:val="00AD5F49"/>
    <w:rsid w:val="00AE0C11"/>
    <w:rsid w:val="00AE24F1"/>
    <w:rsid w:val="00AE47DC"/>
    <w:rsid w:val="00AE721B"/>
    <w:rsid w:val="00AF4932"/>
    <w:rsid w:val="00B0637B"/>
    <w:rsid w:val="00B15825"/>
    <w:rsid w:val="00B16244"/>
    <w:rsid w:val="00B255B9"/>
    <w:rsid w:val="00B25F35"/>
    <w:rsid w:val="00B266EC"/>
    <w:rsid w:val="00B30468"/>
    <w:rsid w:val="00B33C75"/>
    <w:rsid w:val="00B36065"/>
    <w:rsid w:val="00B42982"/>
    <w:rsid w:val="00B43EE5"/>
    <w:rsid w:val="00B46C4E"/>
    <w:rsid w:val="00B4711A"/>
    <w:rsid w:val="00B52788"/>
    <w:rsid w:val="00B5355E"/>
    <w:rsid w:val="00B55AB3"/>
    <w:rsid w:val="00B80F1F"/>
    <w:rsid w:val="00B90589"/>
    <w:rsid w:val="00B9572E"/>
    <w:rsid w:val="00BA0BCD"/>
    <w:rsid w:val="00BC59AF"/>
    <w:rsid w:val="00BD1C68"/>
    <w:rsid w:val="00BD59F9"/>
    <w:rsid w:val="00BE0814"/>
    <w:rsid w:val="00BE5059"/>
    <w:rsid w:val="00BF37A5"/>
    <w:rsid w:val="00C13CC1"/>
    <w:rsid w:val="00C30920"/>
    <w:rsid w:val="00C37EF0"/>
    <w:rsid w:val="00C46AEE"/>
    <w:rsid w:val="00C47E70"/>
    <w:rsid w:val="00C50B10"/>
    <w:rsid w:val="00C54D72"/>
    <w:rsid w:val="00C60FB0"/>
    <w:rsid w:val="00C62AA4"/>
    <w:rsid w:val="00C62FFF"/>
    <w:rsid w:val="00C65EF4"/>
    <w:rsid w:val="00C71FE7"/>
    <w:rsid w:val="00C77CC5"/>
    <w:rsid w:val="00C84553"/>
    <w:rsid w:val="00C928D3"/>
    <w:rsid w:val="00C936B6"/>
    <w:rsid w:val="00C96805"/>
    <w:rsid w:val="00CA768A"/>
    <w:rsid w:val="00CB1E32"/>
    <w:rsid w:val="00CB39EF"/>
    <w:rsid w:val="00CB493C"/>
    <w:rsid w:val="00CB4EE1"/>
    <w:rsid w:val="00CB6CAB"/>
    <w:rsid w:val="00CC182B"/>
    <w:rsid w:val="00CC18D8"/>
    <w:rsid w:val="00CC6A5E"/>
    <w:rsid w:val="00CD2D0A"/>
    <w:rsid w:val="00CE3DDB"/>
    <w:rsid w:val="00CF0B65"/>
    <w:rsid w:val="00CF4B5B"/>
    <w:rsid w:val="00D0057C"/>
    <w:rsid w:val="00D11750"/>
    <w:rsid w:val="00D129E5"/>
    <w:rsid w:val="00D224E3"/>
    <w:rsid w:val="00D26033"/>
    <w:rsid w:val="00D402C6"/>
    <w:rsid w:val="00D459AB"/>
    <w:rsid w:val="00D46736"/>
    <w:rsid w:val="00D51D5B"/>
    <w:rsid w:val="00D53625"/>
    <w:rsid w:val="00D53B9A"/>
    <w:rsid w:val="00D56252"/>
    <w:rsid w:val="00D608EB"/>
    <w:rsid w:val="00D63AC0"/>
    <w:rsid w:val="00D6470E"/>
    <w:rsid w:val="00D65C96"/>
    <w:rsid w:val="00D7489D"/>
    <w:rsid w:val="00D823FD"/>
    <w:rsid w:val="00D87147"/>
    <w:rsid w:val="00D90D77"/>
    <w:rsid w:val="00D927D4"/>
    <w:rsid w:val="00D96463"/>
    <w:rsid w:val="00DA5A4C"/>
    <w:rsid w:val="00DB3FF9"/>
    <w:rsid w:val="00DC18B4"/>
    <w:rsid w:val="00DD2E6C"/>
    <w:rsid w:val="00DD609D"/>
    <w:rsid w:val="00DE3D5F"/>
    <w:rsid w:val="00DE5399"/>
    <w:rsid w:val="00DE6201"/>
    <w:rsid w:val="00DE641C"/>
    <w:rsid w:val="00DF124F"/>
    <w:rsid w:val="00E023D1"/>
    <w:rsid w:val="00E038F7"/>
    <w:rsid w:val="00E332E5"/>
    <w:rsid w:val="00E40319"/>
    <w:rsid w:val="00E4521B"/>
    <w:rsid w:val="00E66FD0"/>
    <w:rsid w:val="00E81830"/>
    <w:rsid w:val="00E84665"/>
    <w:rsid w:val="00E85409"/>
    <w:rsid w:val="00E875CD"/>
    <w:rsid w:val="00E95BC8"/>
    <w:rsid w:val="00E96CDB"/>
    <w:rsid w:val="00EA5AE5"/>
    <w:rsid w:val="00EA6498"/>
    <w:rsid w:val="00EB2CFD"/>
    <w:rsid w:val="00EB2DFD"/>
    <w:rsid w:val="00EB3456"/>
    <w:rsid w:val="00EB65E8"/>
    <w:rsid w:val="00EC7DA8"/>
    <w:rsid w:val="00ED2AEB"/>
    <w:rsid w:val="00ED3C7C"/>
    <w:rsid w:val="00EE14DF"/>
    <w:rsid w:val="00EE34A9"/>
    <w:rsid w:val="00EF0E81"/>
    <w:rsid w:val="00EF284F"/>
    <w:rsid w:val="00EF3950"/>
    <w:rsid w:val="00F10C57"/>
    <w:rsid w:val="00F11D94"/>
    <w:rsid w:val="00F21E6E"/>
    <w:rsid w:val="00F34627"/>
    <w:rsid w:val="00F37A5A"/>
    <w:rsid w:val="00F37C6E"/>
    <w:rsid w:val="00F4062A"/>
    <w:rsid w:val="00F45852"/>
    <w:rsid w:val="00F55E7B"/>
    <w:rsid w:val="00F57FA7"/>
    <w:rsid w:val="00F62A50"/>
    <w:rsid w:val="00F7118C"/>
    <w:rsid w:val="00F740EC"/>
    <w:rsid w:val="00F772A1"/>
    <w:rsid w:val="00F92849"/>
    <w:rsid w:val="00FA0596"/>
    <w:rsid w:val="00FD34D3"/>
    <w:rsid w:val="00FE20CA"/>
    <w:rsid w:val="00FE2719"/>
    <w:rsid w:val="00FE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6BD1D"/>
  <w15:docId w15:val="{A2EF24D5-BBFB-4BDC-959E-A60D850B9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49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540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spacing w:before="1"/>
      <w:ind w:left="1607" w:right="1554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762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583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48026D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540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49E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2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weber@e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linmargardens.com/linmar-hom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chicagobotanic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BDC95-7568-4D7A-BC28-5E4D8D4A1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ge, Judith Nole</dc:creator>
  <cp:lastModifiedBy>Schwarz, Teresa</cp:lastModifiedBy>
  <cp:revision>2</cp:revision>
  <cp:lastPrinted>2025-01-14T15:41:00Z</cp:lastPrinted>
  <dcterms:created xsi:type="dcterms:W3CDTF">2025-03-11T20:01:00Z</dcterms:created>
  <dcterms:modified xsi:type="dcterms:W3CDTF">2025-03-1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0-19T00:00:00Z</vt:filetime>
  </property>
</Properties>
</file>